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B8401E" w14:textId="561A392E" w:rsidR="00286374" w:rsidRPr="00286374" w:rsidRDefault="00286374" w:rsidP="00286374">
      <w:pPr>
        <w:jc w:val="center"/>
        <w:rPr>
          <w:b/>
          <w:bCs/>
          <w:sz w:val="32"/>
          <w:szCs w:val="28"/>
          <w:shd w:val="clear" w:color="auto" w:fill="FFFFFF"/>
        </w:rPr>
      </w:pPr>
      <w:r w:rsidRPr="00286374">
        <w:rPr>
          <w:b/>
          <w:bCs/>
          <w:sz w:val="32"/>
          <w:szCs w:val="28"/>
          <w:shd w:val="clear" w:color="auto" w:fill="FFFFFF"/>
        </w:rPr>
        <w:t>Appendix</w:t>
      </w:r>
    </w:p>
    <w:tbl>
      <w:tblPr>
        <w:tblW w:w="9092" w:type="dxa"/>
        <w:tblLook w:val="04A0" w:firstRow="1" w:lastRow="0" w:firstColumn="1" w:lastColumn="0" w:noHBand="0" w:noVBand="1"/>
      </w:tblPr>
      <w:tblGrid>
        <w:gridCol w:w="2716"/>
        <w:gridCol w:w="2346"/>
        <w:gridCol w:w="2956"/>
        <w:gridCol w:w="1074"/>
      </w:tblGrid>
      <w:tr w:rsidR="00286374" w:rsidRPr="00A67154" w14:paraId="4E764795" w14:textId="77777777" w:rsidTr="00D35644">
        <w:trPr>
          <w:trHeight w:val="300"/>
        </w:trPr>
        <w:tc>
          <w:tcPr>
            <w:tcW w:w="9092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09238" w14:textId="77777777" w:rsidR="00286374" w:rsidRPr="00B13A6B" w:rsidRDefault="00286374" w:rsidP="00DE03A1">
            <w:pPr>
              <w:rPr>
                <w:rFonts w:cs="Times New Roman"/>
                <w:lang w:val="en-US"/>
              </w:rPr>
            </w:pPr>
            <w:r w:rsidRPr="00B13A6B">
              <w:rPr>
                <w:lang w:val="en-US"/>
              </w:rPr>
              <w:t>Table 1. Data collection</w:t>
            </w:r>
          </w:p>
        </w:tc>
      </w:tr>
      <w:tr w:rsidR="00286374" w:rsidRPr="00A67154" w14:paraId="199F3544" w14:textId="77777777" w:rsidTr="00D35644">
        <w:trPr>
          <w:trHeight w:val="300"/>
        </w:trPr>
        <w:tc>
          <w:tcPr>
            <w:tcW w:w="271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A505C8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Data</w:t>
            </w:r>
          </w:p>
        </w:tc>
        <w:tc>
          <w:tcPr>
            <w:tcW w:w="234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DB9DA7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Analysis/Presentation</w:t>
            </w:r>
          </w:p>
        </w:tc>
        <w:tc>
          <w:tcPr>
            <w:tcW w:w="295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3BDAE5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Date collection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496B1F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N</w:t>
            </w:r>
          </w:p>
        </w:tc>
      </w:tr>
      <w:tr w:rsidR="00286374" w:rsidRPr="00A67154" w14:paraId="0CF8BB11" w14:textId="77777777" w:rsidTr="00D35644">
        <w:trPr>
          <w:trHeight w:val="300"/>
        </w:trPr>
        <w:tc>
          <w:tcPr>
            <w:tcW w:w="271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B439A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@JustinTrudeau tweets</w:t>
            </w:r>
          </w:p>
        </w:tc>
        <w:tc>
          <w:tcPr>
            <w:tcW w:w="234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D32E1" w14:textId="77777777" w:rsidR="00286374" w:rsidRPr="00A67154" w:rsidRDefault="00286374" w:rsidP="00DE03A1">
            <w:pPr>
              <w:rPr>
                <w:u w:val="single"/>
                <w:lang w:val="en-US"/>
              </w:rPr>
            </w:pPr>
            <w:r w:rsidRPr="00A67154">
              <w:rPr>
                <w:u w:val="single"/>
                <w:lang w:val="en-US"/>
              </w:rPr>
              <w:t>Figure 1</w:t>
            </w:r>
          </w:p>
        </w:tc>
        <w:tc>
          <w:tcPr>
            <w:tcW w:w="295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5A39A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May 8, 2020 and June 20, 2020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217D2" w14:textId="77777777" w:rsidR="00286374" w:rsidRPr="00A67154" w:rsidRDefault="00286374" w:rsidP="00DE03A1">
            <w:pPr>
              <w:rPr>
                <w:vertAlign w:val="superscript"/>
                <w:lang w:val="en-US"/>
              </w:rPr>
            </w:pPr>
            <w:r w:rsidRPr="00A67154">
              <w:rPr>
                <w:lang w:val="en-US"/>
              </w:rPr>
              <w:t>3,973</w:t>
            </w:r>
            <w:r w:rsidRPr="00A67154">
              <w:rPr>
                <w:vertAlign w:val="superscript"/>
                <w:lang w:val="en-US"/>
              </w:rPr>
              <w:t>a</w:t>
            </w:r>
          </w:p>
        </w:tc>
      </w:tr>
      <w:tr w:rsidR="00286374" w:rsidRPr="00A67154" w14:paraId="26731528" w14:textId="77777777" w:rsidTr="00D35644">
        <w:trPr>
          <w:trHeight w:val="3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3D2D449B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  <w:r w:rsidRPr="002A543D">
              <w:rPr>
                <w:lang w:val="en-US"/>
              </w:rPr>
              <w:t>@JustinTrudeau, @GovCanHealth, @PattyHajdu and @CPHO_Canada</w:t>
            </w:r>
            <w:r>
              <w:rPr>
                <w:lang w:val="en-US"/>
              </w:rPr>
              <w:t xml:space="preserve"> tweets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0CADC873" w14:textId="77777777" w:rsidR="00286374" w:rsidRPr="002A543D" w:rsidRDefault="00286374" w:rsidP="00DE03A1">
            <w:pPr>
              <w:rPr>
                <w:u w:val="single"/>
                <w:lang w:val="en-US"/>
              </w:rPr>
            </w:pPr>
            <w:r w:rsidRPr="002A543D">
              <w:rPr>
                <w:u w:val="single"/>
                <w:lang w:val="en-US"/>
              </w:rPr>
              <w:t>Figure 2</w:t>
            </w:r>
          </w:p>
        </w:tc>
        <w:tc>
          <w:tcPr>
            <w:tcW w:w="2956" w:type="dxa"/>
            <w:shd w:val="clear" w:color="auto" w:fill="auto"/>
            <w:noWrap/>
            <w:vAlign w:val="bottom"/>
            <w:hideMark/>
          </w:tcPr>
          <w:p w14:paraId="01EFAAF7" w14:textId="77777777" w:rsidR="00286374" w:rsidRPr="00A67154" w:rsidRDefault="00286374" w:rsidP="00DE03A1">
            <w:pPr>
              <w:rPr>
                <w:rFonts w:cs="Times New Roman"/>
                <w:lang w:val="en-US"/>
              </w:rPr>
            </w:pPr>
            <w:r w:rsidRPr="00A67154">
              <w:rPr>
                <w:lang w:val="en-US"/>
              </w:rPr>
              <w:t>June 20, 2020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627E6845" w14:textId="77777777" w:rsidR="00286374" w:rsidRPr="00A67154" w:rsidRDefault="00286374" w:rsidP="00DE03A1">
            <w:pPr>
              <w:rPr>
                <w:lang w:val="en-US"/>
              </w:rPr>
            </w:pPr>
            <w:r>
              <w:rPr>
                <w:lang w:val="en-US"/>
              </w:rPr>
              <w:t>2,519</w:t>
            </w:r>
            <w:r w:rsidRPr="00A67154">
              <w:rPr>
                <w:vertAlign w:val="superscript"/>
                <w:lang w:val="en-US"/>
              </w:rPr>
              <w:t xml:space="preserve"> a</w:t>
            </w:r>
          </w:p>
        </w:tc>
      </w:tr>
      <w:tr w:rsidR="00286374" w:rsidRPr="00A67154" w14:paraId="0BC191CD" w14:textId="77777777" w:rsidTr="00D35644">
        <w:trPr>
          <w:trHeight w:val="3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27FF7434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Twitter followers count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0E19AC1C" w14:textId="77777777" w:rsidR="00286374" w:rsidRPr="00A67154" w:rsidRDefault="00286374" w:rsidP="00DE03A1">
            <w:pPr>
              <w:rPr>
                <w:u w:val="single"/>
                <w:lang w:val="en-US"/>
              </w:rPr>
            </w:pPr>
            <w:r w:rsidRPr="00A67154">
              <w:rPr>
                <w:u w:val="single"/>
                <w:lang w:val="en-US"/>
              </w:rPr>
              <w:t xml:space="preserve">Figure </w:t>
            </w:r>
            <w:r>
              <w:rPr>
                <w:u w:val="single"/>
                <w:lang w:val="en-US"/>
              </w:rPr>
              <w:t>3 and Figure 4</w:t>
            </w:r>
          </w:p>
        </w:tc>
        <w:tc>
          <w:tcPr>
            <w:tcW w:w="2956" w:type="dxa"/>
            <w:shd w:val="clear" w:color="auto" w:fill="auto"/>
            <w:noWrap/>
            <w:vAlign w:val="bottom"/>
            <w:hideMark/>
          </w:tcPr>
          <w:p w14:paraId="09EC7103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4EB83477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</w:tr>
      <w:tr w:rsidR="00286374" w:rsidRPr="00A67154" w14:paraId="2103E343" w14:textId="77777777" w:rsidTr="00D35644">
        <w:trPr>
          <w:trHeight w:val="6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1C030D69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3C2647DE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@GovCanHealth</w:t>
            </w:r>
          </w:p>
        </w:tc>
        <w:tc>
          <w:tcPr>
            <w:tcW w:w="2956" w:type="dxa"/>
            <w:shd w:val="clear" w:color="auto" w:fill="auto"/>
            <w:vAlign w:val="bottom"/>
            <w:hideMark/>
          </w:tcPr>
          <w:p w14:paraId="239FD782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 xml:space="preserve">June 3, 2019 until </w:t>
            </w:r>
            <w:r w:rsidRPr="00A67154">
              <w:rPr>
                <w:lang w:val="en-US"/>
              </w:rPr>
              <w:br/>
              <w:t>June 15, 2020 (each Monday)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461B511F" w14:textId="77777777" w:rsidR="00286374" w:rsidRPr="00A67154" w:rsidRDefault="00286374" w:rsidP="00DE03A1">
            <w:pPr>
              <w:rPr>
                <w:vertAlign w:val="superscript"/>
                <w:lang w:val="en-US"/>
              </w:rPr>
            </w:pPr>
            <w:r w:rsidRPr="00A67154">
              <w:rPr>
                <w:lang w:val="en-US"/>
              </w:rPr>
              <w:t>54</w:t>
            </w:r>
            <w:r w:rsidRPr="00A67154">
              <w:rPr>
                <w:vertAlign w:val="superscript"/>
                <w:lang w:val="en-US"/>
              </w:rPr>
              <w:t>b</w:t>
            </w:r>
          </w:p>
        </w:tc>
      </w:tr>
      <w:tr w:rsidR="00286374" w:rsidRPr="00A67154" w14:paraId="03EF89DC" w14:textId="77777777" w:rsidTr="00D35644">
        <w:trPr>
          <w:trHeight w:val="6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2D324261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7C295030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@PattyHajdu</w:t>
            </w:r>
          </w:p>
        </w:tc>
        <w:tc>
          <w:tcPr>
            <w:tcW w:w="2956" w:type="dxa"/>
            <w:shd w:val="clear" w:color="auto" w:fill="auto"/>
            <w:vAlign w:val="bottom"/>
            <w:hideMark/>
          </w:tcPr>
          <w:p w14:paraId="57F6302E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June 3, 2019 until</w:t>
            </w:r>
            <w:r w:rsidRPr="00A67154">
              <w:rPr>
                <w:lang w:val="en-US"/>
              </w:rPr>
              <w:br/>
              <w:t xml:space="preserve"> June 15, 2020 (each Monday)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1AA34089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54</w:t>
            </w:r>
            <w:r w:rsidRPr="00A67154">
              <w:rPr>
                <w:vertAlign w:val="superscript"/>
                <w:lang w:val="en-US"/>
              </w:rPr>
              <w:t>b</w:t>
            </w:r>
          </w:p>
        </w:tc>
      </w:tr>
      <w:tr w:rsidR="00286374" w:rsidRPr="00A67154" w14:paraId="4A4A4916" w14:textId="77777777" w:rsidTr="00D35644">
        <w:trPr>
          <w:trHeight w:val="6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17887858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697D7D04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@JustinTrudeau</w:t>
            </w:r>
          </w:p>
        </w:tc>
        <w:tc>
          <w:tcPr>
            <w:tcW w:w="2956" w:type="dxa"/>
            <w:shd w:val="clear" w:color="auto" w:fill="auto"/>
            <w:vAlign w:val="bottom"/>
            <w:hideMark/>
          </w:tcPr>
          <w:p w14:paraId="0E31F360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June 3, 2019 until</w:t>
            </w:r>
            <w:r w:rsidRPr="00A67154">
              <w:rPr>
                <w:lang w:val="en-US"/>
              </w:rPr>
              <w:br/>
              <w:t xml:space="preserve"> June 15, 2020 (each Monday)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2D525316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54</w:t>
            </w:r>
            <w:r w:rsidRPr="00A67154">
              <w:rPr>
                <w:vertAlign w:val="superscript"/>
                <w:lang w:val="en-US"/>
              </w:rPr>
              <w:t>b</w:t>
            </w:r>
          </w:p>
        </w:tc>
      </w:tr>
      <w:tr w:rsidR="00286374" w:rsidRPr="00A67154" w14:paraId="5E64309E" w14:textId="77777777" w:rsidTr="00D35644">
        <w:trPr>
          <w:trHeight w:val="600"/>
        </w:trPr>
        <w:tc>
          <w:tcPr>
            <w:tcW w:w="2716" w:type="dxa"/>
            <w:shd w:val="clear" w:color="auto" w:fill="auto"/>
            <w:noWrap/>
            <w:vAlign w:val="bottom"/>
          </w:tcPr>
          <w:p w14:paraId="1EE29F85" w14:textId="77777777" w:rsidR="00286374" w:rsidRPr="00A67154" w:rsidRDefault="00286374" w:rsidP="00DE03A1">
            <w:pPr>
              <w:rPr>
                <w:lang w:val="en-US"/>
              </w:rPr>
            </w:pPr>
          </w:p>
        </w:tc>
        <w:tc>
          <w:tcPr>
            <w:tcW w:w="2346" w:type="dxa"/>
            <w:shd w:val="clear" w:color="auto" w:fill="auto"/>
            <w:noWrap/>
            <w:vAlign w:val="bottom"/>
          </w:tcPr>
          <w:p w14:paraId="770E7293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@CPHO_Canada</w:t>
            </w:r>
          </w:p>
        </w:tc>
        <w:tc>
          <w:tcPr>
            <w:tcW w:w="2956" w:type="dxa"/>
            <w:shd w:val="clear" w:color="auto" w:fill="auto"/>
            <w:vAlign w:val="bottom"/>
          </w:tcPr>
          <w:p w14:paraId="004E79A0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 xml:space="preserve">February 10, 2020 until </w:t>
            </w:r>
            <w:r w:rsidRPr="00A67154">
              <w:rPr>
                <w:lang w:val="en-US"/>
              </w:rPr>
              <w:br/>
              <w:t>June 15, 2020 (each Monday)</w:t>
            </w:r>
          </w:p>
        </w:tc>
        <w:tc>
          <w:tcPr>
            <w:tcW w:w="1074" w:type="dxa"/>
            <w:shd w:val="clear" w:color="auto" w:fill="auto"/>
            <w:noWrap/>
            <w:vAlign w:val="bottom"/>
          </w:tcPr>
          <w:p w14:paraId="5D9CAB4A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18</w:t>
            </w:r>
            <w:r w:rsidRPr="00A67154">
              <w:rPr>
                <w:vertAlign w:val="superscript"/>
                <w:lang w:val="en-US"/>
              </w:rPr>
              <w:t>b</w:t>
            </w:r>
          </w:p>
        </w:tc>
      </w:tr>
      <w:tr w:rsidR="00286374" w:rsidRPr="00A67154" w14:paraId="0446A20E" w14:textId="77777777" w:rsidTr="00D35644">
        <w:trPr>
          <w:trHeight w:val="600"/>
        </w:trPr>
        <w:tc>
          <w:tcPr>
            <w:tcW w:w="2716" w:type="dxa"/>
            <w:shd w:val="clear" w:color="auto" w:fill="auto"/>
            <w:noWrap/>
            <w:vAlign w:val="bottom"/>
          </w:tcPr>
          <w:p w14:paraId="44A9F37E" w14:textId="77777777" w:rsidR="00286374" w:rsidRPr="00A67154" w:rsidRDefault="00286374" w:rsidP="00DE03A1">
            <w:pPr>
              <w:rPr>
                <w:lang w:val="en-US"/>
              </w:rPr>
            </w:pPr>
          </w:p>
        </w:tc>
        <w:tc>
          <w:tcPr>
            <w:tcW w:w="2346" w:type="dxa"/>
            <w:shd w:val="clear" w:color="auto" w:fill="auto"/>
            <w:noWrap/>
            <w:vAlign w:val="bottom"/>
          </w:tcPr>
          <w:p w14:paraId="46EEF74C" w14:textId="77777777" w:rsidR="00286374" w:rsidRPr="00A67154" w:rsidRDefault="00286374" w:rsidP="00DE03A1">
            <w:pPr>
              <w:rPr>
                <w:lang w:val="en-US"/>
              </w:rPr>
            </w:pPr>
            <w:r w:rsidRPr="00DB17E6">
              <w:rPr>
                <w:lang w:val="en-US"/>
              </w:rPr>
              <w:t>@csa_asc</w:t>
            </w:r>
          </w:p>
        </w:tc>
        <w:tc>
          <w:tcPr>
            <w:tcW w:w="2956" w:type="dxa"/>
            <w:shd w:val="clear" w:color="auto" w:fill="auto"/>
            <w:vAlign w:val="bottom"/>
          </w:tcPr>
          <w:p w14:paraId="5892063C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June 3, 2019 until</w:t>
            </w:r>
            <w:r w:rsidRPr="00A67154">
              <w:rPr>
                <w:lang w:val="en-US"/>
              </w:rPr>
              <w:br/>
              <w:t xml:space="preserve"> June 15, 2020 (each Monday)</w:t>
            </w:r>
          </w:p>
        </w:tc>
        <w:tc>
          <w:tcPr>
            <w:tcW w:w="1074" w:type="dxa"/>
            <w:shd w:val="clear" w:color="auto" w:fill="auto"/>
            <w:noWrap/>
            <w:vAlign w:val="bottom"/>
          </w:tcPr>
          <w:p w14:paraId="75060DA6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54</w:t>
            </w:r>
            <w:r w:rsidRPr="00A67154">
              <w:rPr>
                <w:vertAlign w:val="superscript"/>
                <w:lang w:val="en-US"/>
              </w:rPr>
              <w:t>b</w:t>
            </w:r>
          </w:p>
        </w:tc>
      </w:tr>
      <w:tr w:rsidR="00286374" w:rsidRPr="00A67154" w14:paraId="47FD0CEE" w14:textId="77777777" w:rsidTr="00D35644">
        <w:trPr>
          <w:trHeight w:val="600"/>
        </w:trPr>
        <w:tc>
          <w:tcPr>
            <w:tcW w:w="2716" w:type="dxa"/>
            <w:shd w:val="clear" w:color="auto" w:fill="auto"/>
            <w:noWrap/>
            <w:vAlign w:val="bottom"/>
          </w:tcPr>
          <w:p w14:paraId="24C3933B" w14:textId="77777777" w:rsidR="00286374" w:rsidRPr="00A67154" w:rsidRDefault="00286374" w:rsidP="00DE03A1">
            <w:pPr>
              <w:rPr>
                <w:lang w:val="en-US"/>
              </w:rPr>
            </w:pPr>
          </w:p>
        </w:tc>
        <w:tc>
          <w:tcPr>
            <w:tcW w:w="2346" w:type="dxa"/>
            <w:shd w:val="clear" w:color="auto" w:fill="auto"/>
            <w:noWrap/>
            <w:vAlign w:val="bottom"/>
          </w:tcPr>
          <w:p w14:paraId="7DF41559" w14:textId="77777777" w:rsidR="00286374" w:rsidRPr="00A67154" w:rsidRDefault="00286374" w:rsidP="00DE03A1">
            <w:pPr>
              <w:rPr>
                <w:lang w:val="en-US"/>
              </w:rPr>
            </w:pPr>
            <w:r w:rsidRPr="00DB17E6">
              <w:rPr>
                <w:lang w:val="en-US"/>
              </w:rPr>
              <w:t>@environmentca</w:t>
            </w:r>
          </w:p>
        </w:tc>
        <w:tc>
          <w:tcPr>
            <w:tcW w:w="2956" w:type="dxa"/>
            <w:shd w:val="clear" w:color="auto" w:fill="auto"/>
            <w:vAlign w:val="bottom"/>
          </w:tcPr>
          <w:p w14:paraId="17E3EC26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June 3, 2019 until</w:t>
            </w:r>
            <w:r w:rsidRPr="00A67154">
              <w:rPr>
                <w:lang w:val="en-US"/>
              </w:rPr>
              <w:br/>
              <w:t xml:space="preserve"> June 15, 2020 (each Monday)</w:t>
            </w:r>
          </w:p>
        </w:tc>
        <w:tc>
          <w:tcPr>
            <w:tcW w:w="1074" w:type="dxa"/>
            <w:shd w:val="clear" w:color="auto" w:fill="auto"/>
            <w:noWrap/>
            <w:vAlign w:val="bottom"/>
          </w:tcPr>
          <w:p w14:paraId="1DE7282D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54</w:t>
            </w:r>
            <w:r w:rsidRPr="00A67154">
              <w:rPr>
                <w:vertAlign w:val="superscript"/>
                <w:lang w:val="en-US"/>
              </w:rPr>
              <w:t>b</w:t>
            </w:r>
          </w:p>
        </w:tc>
      </w:tr>
      <w:tr w:rsidR="00286374" w:rsidRPr="00A67154" w14:paraId="484FB66F" w14:textId="77777777" w:rsidTr="00D35644">
        <w:trPr>
          <w:trHeight w:val="3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51E5E458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7B75F4A8" w14:textId="77777777" w:rsidR="00286374" w:rsidRPr="00A67154" w:rsidRDefault="00286374" w:rsidP="00DE03A1">
            <w:pPr>
              <w:rPr>
                <w:lang w:val="en-US"/>
              </w:rPr>
            </w:pPr>
          </w:p>
        </w:tc>
        <w:tc>
          <w:tcPr>
            <w:tcW w:w="2956" w:type="dxa"/>
            <w:shd w:val="clear" w:color="auto" w:fill="auto"/>
            <w:noWrap/>
            <w:vAlign w:val="bottom"/>
            <w:hideMark/>
          </w:tcPr>
          <w:p w14:paraId="7737D86C" w14:textId="77777777" w:rsidR="00286374" w:rsidRPr="00A67154" w:rsidRDefault="00286374" w:rsidP="00DE03A1">
            <w:pPr>
              <w:rPr>
                <w:rFonts w:cs="Times New Roman"/>
                <w:lang w:val="en-US"/>
              </w:rPr>
            </w:pP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3476B021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</w:tr>
      <w:tr w:rsidR="00286374" w:rsidRPr="00A67154" w14:paraId="7E71B701" w14:textId="77777777" w:rsidTr="00D35644">
        <w:trPr>
          <w:trHeight w:val="3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35168F00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Twitter followers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3D78C233" w14:textId="77777777" w:rsidR="00286374" w:rsidRPr="00A67154" w:rsidRDefault="00286374" w:rsidP="00DE03A1">
            <w:pPr>
              <w:rPr>
                <w:u w:val="single"/>
                <w:lang w:val="en-US"/>
              </w:rPr>
            </w:pPr>
            <w:r w:rsidRPr="00A67154">
              <w:rPr>
                <w:u w:val="single"/>
                <w:lang w:val="en-US"/>
              </w:rPr>
              <w:t xml:space="preserve">Figure </w:t>
            </w:r>
            <w:r>
              <w:rPr>
                <w:u w:val="single"/>
                <w:lang w:val="en-US"/>
              </w:rPr>
              <w:t>5</w:t>
            </w:r>
          </w:p>
        </w:tc>
        <w:tc>
          <w:tcPr>
            <w:tcW w:w="2956" w:type="dxa"/>
            <w:shd w:val="clear" w:color="auto" w:fill="auto"/>
            <w:noWrap/>
            <w:vAlign w:val="bottom"/>
            <w:hideMark/>
          </w:tcPr>
          <w:p w14:paraId="5CBEF824" w14:textId="77777777" w:rsidR="00286374" w:rsidRPr="00A67154" w:rsidRDefault="00286374" w:rsidP="00DE03A1">
            <w:pPr>
              <w:rPr>
                <w:u w:val="single"/>
                <w:lang w:val="en-US"/>
              </w:rPr>
            </w:pP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25426036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</w:tr>
      <w:tr w:rsidR="00286374" w:rsidRPr="00A67154" w14:paraId="31A34271" w14:textId="77777777" w:rsidTr="00D35644">
        <w:trPr>
          <w:trHeight w:val="3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6B8694D3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25085F69" w14:textId="77777777" w:rsidR="00286374" w:rsidRPr="00A67154" w:rsidRDefault="00286374" w:rsidP="00DE03A1">
            <w:pPr>
              <w:rPr>
                <w:i/>
                <w:iCs/>
                <w:lang w:val="en-US"/>
              </w:rPr>
            </w:pPr>
            <w:r w:rsidRPr="00A67154">
              <w:rPr>
                <w:i/>
                <w:iCs/>
                <w:lang w:val="en-US"/>
              </w:rPr>
              <w:t>Accounts:</w:t>
            </w:r>
          </w:p>
        </w:tc>
        <w:tc>
          <w:tcPr>
            <w:tcW w:w="2956" w:type="dxa"/>
            <w:shd w:val="clear" w:color="auto" w:fill="auto"/>
            <w:noWrap/>
            <w:vAlign w:val="bottom"/>
            <w:hideMark/>
          </w:tcPr>
          <w:p w14:paraId="4D410341" w14:textId="77777777" w:rsidR="00286374" w:rsidRPr="00A67154" w:rsidRDefault="00286374" w:rsidP="00DE03A1">
            <w:pPr>
              <w:rPr>
                <w:i/>
                <w:iCs/>
                <w:lang w:val="en-US"/>
              </w:rPr>
            </w:pP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5226B2B9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</w:tr>
      <w:tr w:rsidR="00286374" w:rsidRPr="00A67154" w14:paraId="193B1A61" w14:textId="77777777" w:rsidTr="00D35644">
        <w:trPr>
          <w:trHeight w:val="3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5F38BDB8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1ED31F6D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@GovCanHealth</w:t>
            </w:r>
          </w:p>
        </w:tc>
        <w:tc>
          <w:tcPr>
            <w:tcW w:w="2956" w:type="dxa"/>
            <w:shd w:val="clear" w:color="auto" w:fill="auto"/>
            <w:noWrap/>
            <w:vAlign w:val="bottom"/>
            <w:hideMark/>
          </w:tcPr>
          <w:p w14:paraId="24695B70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June 20, 2020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78E58C0F" w14:textId="77777777" w:rsidR="00286374" w:rsidRPr="00A67154" w:rsidRDefault="00286374" w:rsidP="00DE03A1">
            <w:pPr>
              <w:rPr>
                <w:vertAlign w:val="superscript"/>
                <w:lang w:val="en-US"/>
              </w:rPr>
            </w:pPr>
            <w:r w:rsidRPr="00A67154">
              <w:rPr>
                <w:lang w:val="en-US"/>
              </w:rPr>
              <w:t>25,459</w:t>
            </w:r>
            <w:r w:rsidRPr="00A67154">
              <w:rPr>
                <w:vertAlign w:val="superscript"/>
                <w:lang w:val="en-US"/>
              </w:rPr>
              <w:t>c</w:t>
            </w:r>
          </w:p>
        </w:tc>
      </w:tr>
      <w:tr w:rsidR="00286374" w:rsidRPr="00A67154" w14:paraId="125C6FF1" w14:textId="77777777" w:rsidTr="00D35644">
        <w:trPr>
          <w:trHeight w:val="3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0B6FC9B1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5A994598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@PattyHajdu</w:t>
            </w:r>
          </w:p>
        </w:tc>
        <w:tc>
          <w:tcPr>
            <w:tcW w:w="2956" w:type="dxa"/>
            <w:shd w:val="clear" w:color="auto" w:fill="auto"/>
            <w:noWrap/>
            <w:vAlign w:val="bottom"/>
            <w:hideMark/>
          </w:tcPr>
          <w:p w14:paraId="450FBE32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June 20, 2020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0800662D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9,035</w:t>
            </w:r>
            <w:r w:rsidRPr="00A67154">
              <w:rPr>
                <w:vertAlign w:val="superscript"/>
                <w:lang w:val="en-US"/>
              </w:rPr>
              <w:t>c</w:t>
            </w:r>
          </w:p>
        </w:tc>
      </w:tr>
      <w:tr w:rsidR="00286374" w:rsidRPr="00A67154" w14:paraId="38DE4112" w14:textId="77777777" w:rsidTr="00D35644">
        <w:trPr>
          <w:trHeight w:val="3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7F3F2EBD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35F0FFB9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@JustinTrudeau</w:t>
            </w:r>
          </w:p>
        </w:tc>
        <w:tc>
          <w:tcPr>
            <w:tcW w:w="2956" w:type="dxa"/>
            <w:shd w:val="clear" w:color="auto" w:fill="auto"/>
            <w:noWrap/>
            <w:vAlign w:val="bottom"/>
            <w:hideMark/>
          </w:tcPr>
          <w:p w14:paraId="798F27CE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June 20, 2020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03F7149B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330,715</w:t>
            </w:r>
            <w:r w:rsidRPr="00A67154">
              <w:rPr>
                <w:vertAlign w:val="superscript"/>
                <w:lang w:val="en-US"/>
              </w:rPr>
              <w:t>c</w:t>
            </w:r>
          </w:p>
        </w:tc>
      </w:tr>
      <w:tr w:rsidR="00286374" w:rsidRPr="00A67154" w14:paraId="40BAF900" w14:textId="77777777" w:rsidTr="00D35644">
        <w:trPr>
          <w:trHeight w:val="3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4173234F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791E6A62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@CPHO_Canada</w:t>
            </w:r>
          </w:p>
        </w:tc>
        <w:tc>
          <w:tcPr>
            <w:tcW w:w="2956" w:type="dxa"/>
            <w:shd w:val="clear" w:color="auto" w:fill="auto"/>
            <w:noWrap/>
            <w:vAlign w:val="bottom"/>
            <w:hideMark/>
          </w:tcPr>
          <w:p w14:paraId="1EE425E5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June 20, 2020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318E7212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32,828</w:t>
            </w:r>
            <w:r w:rsidRPr="00A67154">
              <w:rPr>
                <w:vertAlign w:val="superscript"/>
                <w:lang w:val="en-US"/>
              </w:rPr>
              <w:t>c</w:t>
            </w:r>
          </w:p>
        </w:tc>
      </w:tr>
      <w:tr w:rsidR="00286374" w:rsidRPr="00A67154" w14:paraId="144D4E68" w14:textId="77777777" w:rsidTr="00D35644">
        <w:trPr>
          <w:trHeight w:val="3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5FEF5462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7B851634" w14:textId="77777777" w:rsidR="00286374" w:rsidRPr="00A67154" w:rsidRDefault="00286374" w:rsidP="00DE03A1">
            <w:pPr>
              <w:rPr>
                <w:u w:val="single"/>
                <w:lang w:val="en-US"/>
              </w:rPr>
            </w:pPr>
            <w:r w:rsidRPr="00A67154">
              <w:rPr>
                <w:u w:val="single"/>
                <w:lang w:val="en-US"/>
              </w:rPr>
              <w:t xml:space="preserve">Figure </w:t>
            </w:r>
            <w:r>
              <w:rPr>
                <w:u w:val="single"/>
                <w:lang w:val="en-US"/>
              </w:rPr>
              <w:t>6</w:t>
            </w:r>
            <w:r w:rsidRPr="00A67154">
              <w:rPr>
                <w:u w:val="single"/>
                <w:lang w:val="en-US"/>
              </w:rPr>
              <w:t xml:space="preserve"> and </w:t>
            </w:r>
            <w:r>
              <w:rPr>
                <w:u w:val="single"/>
                <w:lang w:val="en-US"/>
              </w:rPr>
              <w:t>7</w:t>
            </w:r>
          </w:p>
        </w:tc>
        <w:tc>
          <w:tcPr>
            <w:tcW w:w="2956" w:type="dxa"/>
            <w:shd w:val="clear" w:color="auto" w:fill="auto"/>
            <w:noWrap/>
            <w:vAlign w:val="bottom"/>
            <w:hideMark/>
          </w:tcPr>
          <w:p w14:paraId="3BB1CA98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June 20, 2020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2EB5ECE1" w14:textId="77777777" w:rsidR="00286374" w:rsidRPr="00A67154" w:rsidRDefault="00286374" w:rsidP="00DE03A1">
            <w:pPr>
              <w:rPr>
                <w:vertAlign w:val="superscript"/>
                <w:lang w:val="en-US"/>
              </w:rPr>
            </w:pPr>
            <w:r w:rsidRPr="00A67154">
              <w:rPr>
                <w:lang w:val="en-US"/>
              </w:rPr>
              <w:t>23,669</w:t>
            </w:r>
            <w:r w:rsidRPr="00A67154">
              <w:rPr>
                <w:vertAlign w:val="superscript"/>
                <w:lang w:val="en-US"/>
              </w:rPr>
              <w:t>d</w:t>
            </w:r>
          </w:p>
        </w:tc>
      </w:tr>
      <w:tr w:rsidR="00286374" w:rsidRPr="00A67154" w14:paraId="58E256FD" w14:textId="77777777" w:rsidTr="00D35644">
        <w:trPr>
          <w:trHeight w:val="300"/>
        </w:trPr>
        <w:tc>
          <w:tcPr>
            <w:tcW w:w="2716" w:type="dxa"/>
            <w:shd w:val="clear" w:color="auto" w:fill="auto"/>
            <w:noWrap/>
            <w:vAlign w:val="bottom"/>
            <w:hideMark/>
          </w:tcPr>
          <w:p w14:paraId="74C59703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shd w:val="clear" w:color="auto" w:fill="auto"/>
            <w:noWrap/>
            <w:vAlign w:val="bottom"/>
            <w:hideMark/>
          </w:tcPr>
          <w:p w14:paraId="5B3F46DF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956" w:type="dxa"/>
            <w:shd w:val="clear" w:color="auto" w:fill="auto"/>
            <w:noWrap/>
            <w:vAlign w:val="bottom"/>
            <w:hideMark/>
          </w:tcPr>
          <w:p w14:paraId="258ED1B9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73107195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</w:tr>
      <w:tr w:rsidR="00286374" w:rsidRPr="00A67154" w14:paraId="22B142FA" w14:textId="77777777" w:rsidTr="00D35644">
        <w:trPr>
          <w:trHeight w:val="300"/>
        </w:trPr>
        <w:tc>
          <w:tcPr>
            <w:tcW w:w="271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01D78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 </w:t>
            </w:r>
          </w:p>
        </w:tc>
        <w:tc>
          <w:tcPr>
            <w:tcW w:w="234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78493" w14:textId="77777777" w:rsidR="00286374" w:rsidRPr="00A67154" w:rsidRDefault="00286374" w:rsidP="00DE03A1">
            <w:pPr>
              <w:rPr>
                <w:u w:val="single"/>
                <w:lang w:val="en-US"/>
              </w:rPr>
            </w:pPr>
            <w:r w:rsidRPr="00A67154">
              <w:rPr>
                <w:u w:val="single"/>
                <w:lang w:val="en-US"/>
              </w:rPr>
              <w:t xml:space="preserve">Figure </w:t>
            </w:r>
            <w:r>
              <w:rPr>
                <w:u w:val="single"/>
                <w:lang w:val="en-US"/>
              </w:rPr>
              <w:t>8</w:t>
            </w:r>
          </w:p>
        </w:tc>
        <w:tc>
          <w:tcPr>
            <w:tcW w:w="295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5B82B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June 20, 2020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72F61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lang w:val="en-US"/>
              </w:rPr>
              <w:t>10,698</w:t>
            </w:r>
            <w:r w:rsidRPr="00A67154">
              <w:rPr>
                <w:vertAlign w:val="superscript"/>
                <w:lang w:val="en-US"/>
              </w:rPr>
              <w:t>e</w:t>
            </w:r>
          </w:p>
        </w:tc>
      </w:tr>
      <w:tr w:rsidR="00286374" w:rsidRPr="00A67154" w14:paraId="4CACED25" w14:textId="77777777" w:rsidTr="00D35644">
        <w:trPr>
          <w:trHeight w:val="300"/>
        </w:trPr>
        <w:tc>
          <w:tcPr>
            <w:tcW w:w="9092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5634724" w14:textId="77777777" w:rsidR="00286374" w:rsidRPr="00A67154" w:rsidRDefault="00286374" w:rsidP="00DE03A1">
            <w:pPr>
              <w:rPr>
                <w:lang w:val="en-US"/>
              </w:rPr>
            </w:pPr>
            <w:r w:rsidRPr="00A67154">
              <w:rPr>
                <w:vertAlign w:val="superscript"/>
                <w:lang w:val="en-US"/>
              </w:rPr>
              <w:t xml:space="preserve">a </w:t>
            </w:r>
            <w:r w:rsidRPr="00A67154">
              <w:rPr>
                <w:lang w:val="en-US"/>
              </w:rPr>
              <w:t xml:space="preserve">tweets; </w:t>
            </w:r>
            <w:r w:rsidRPr="00A67154">
              <w:rPr>
                <w:vertAlign w:val="superscript"/>
                <w:lang w:val="en-US"/>
              </w:rPr>
              <w:t xml:space="preserve">b </w:t>
            </w:r>
            <w:r w:rsidRPr="00A67154">
              <w:rPr>
                <w:lang w:val="en-US"/>
              </w:rPr>
              <w:t xml:space="preserve">weeks; </w:t>
            </w:r>
            <w:r w:rsidRPr="00A67154">
              <w:rPr>
                <w:vertAlign w:val="superscript"/>
                <w:lang w:val="en-US"/>
              </w:rPr>
              <w:t>c</w:t>
            </w:r>
            <w:r w:rsidRPr="00A67154">
              <w:rPr>
                <w:lang w:val="en-US"/>
              </w:rPr>
              <w:t xml:space="preserve"> only Twitter users/followers that created accounts from April 29, 2019 to May 31, 2020; </w:t>
            </w:r>
            <w:r w:rsidRPr="00A67154">
              <w:rPr>
                <w:vertAlign w:val="superscript"/>
                <w:lang w:val="en-US"/>
              </w:rPr>
              <w:t xml:space="preserve">d </w:t>
            </w:r>
            <w:r w:rsidRPr="00A67154">
              <w:rPr>
                <w:lang w:val="en-US"/>
              </w:rPr>
              <w:t xml:space="preserve">only Twitter users/followers that created accounts from April 29, 2019, to April 26, 2020; </w:t>
            </w:r>
            <w:r w:rsidRPr="00A67154">
              <w:rPr>
                <w:vertAlign w:val="superscript"/>
                <w:lang w:val="en-US"/>
              </w:rPr>
              <w:t xml:space="preserve">e </w:t>
            </w:r>
            <w:r w:rsidRPr="00A67154">
              <w:rPr>
                <w:lang w:val="en-US"/>
              </w:rPr>
              <w:t>only Twitter users that created accounts in March and April 2020</w:t>
            </w:r>
          </w:p>
        </w:tc>
      </w:tr>
    </w:tbl>
    <w:p w14:paraId="21127FB5" w14:textId="77777777" w:rsidR="00286374" w:rsidRDefault="00286374" w:rsidP="00286374">
      <w:pPr>
        <w:rPr>
          <w:b/>
          <w:bCs/>
          <w:shd w:val="clear" w:color="auto" w:fill="FFFFFF"/>
        </w:rPr>
      </w:pPr>
    </w:p>
    <w:p w14:paraId="5DB9FF5F" w14:textId="2CAEA4B1" w:rsidR="00286374" w:rsidRPr="00E10B8D" w:rsidRDefault="00286374" w:rsidP="00286374">
      <w:pPr>
        <w:rPr>
          <w:shd w:val="clear" w:color="auto" w:fill="FFFFFF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1841"/>
        <w:gridCol w:w="2962"/>
        <w:gridCol w:w="738"/>
        <w:gridCol w:w="1096"/>
      </w:tblGrid>
      <w:tr w:rsidR="00032539" w:rsidRPr="008A3267" w14:paraId="1025C2A0" w14:textId="77777777" w:rsidTr="006C3226">
        <w:trPr>
          <w:trHeight w:val="300"/>
        </w:trPr>
        <w:tc>
          <w:tcPr>
            <w:tcW w:w="851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789E512" w14:textId="7894BF7D" w:rsidR="00032539" w:rsidRPr="00A97145" w:rsidRDefault="00032539" w:rsidP="00DE03A1">
            <w:pPr>
              <w:rPr>
                <w:sz w:val="22"/>
                <w:highlight w:val="lightGray"/>
                <w:shd w:val="clear" w:color="auto" w:fill="FFFFFF"/>
              </w:rPr>
            </w:pPr>
            <w:r w:rsidRPr="000F7850">
              <w:rPr>
                <w:shd w:val="clear" w:color="auto" w:fill="FFFFFF"/>
              </w:rPr>
              <w:lastRenderedPageBreak/>
              <w:t>Table 2. Twitter accounts that are also followed by @GovCanHealth followers</w:t>
            </w:r>
          </w:p>
        </w:tc>
      </w:tr>
      <w:tr w:rsidR="000F7850" w:rsidRPr="008A3267" w14:paraId="56A7097C" w14:textId="77777777" w:rsidTr="006C3226">
        <w:trPr>
          <w:trHeight w:val="300"/>
        </w:trPr>
        <w:tc>
          <w:tcPr>
            <w:tcW w:w="18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hideMark/>
          </w:tcPr>
          <w:p w14:paraId="3C2C5B7E" w14:textId="77777777" w:rsidR="000F7850" w:rsidRPr="00A97145" w:rsidRDefault="000F7850" w:rsidP="00DE03A1">
            <w:pPr>
              <w:rPr>
                <w:sz w:val="22"/>
                <w:highlight w:val="lightGray"/>
                <w:shd w:val="clear" w:color="auto" w:fill="FFFFFF"/>
                <w:lang w:val="en-US"/>
              </w:rPr>
            </w:pPr>
            <w:r w:rsidRPr="00A97145">
              <w:rPr>
                <w:sz w:val="22"/>
                <w:highlight w:val="lightGray"/>
                <w:shd w:val="clear" w:color="auto" w:fill="FFFFFF"/>
              </w:rPr>
              <w:t>Group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hideMark/>
          </w:tcPr>
          <w:p w14:paraId="0CBEB4E3" w14:textId="77777777" w:rsidR="000F7850" w:rsidRPr="00A97145" w:rsidRDefault="000F7850" w:rsidP="00DE03A1">
            <w:pPr>
              <w:rPr>
                <w:sz w:val="22"/>
                <w:highlight w:val="lightGray"/>
                <w:shd w:val="clear" w:color="auto" w:fill="FFFFFF"/>
              </w:rPr>
            </w:pPr>
            <w:r w:rsidRPr="00A97145">
              <w:rPr>
                <w:sz w:val="22"/>
                <w:highlight w:val="lightGray"/>
                <w:shd w:val="clear" w:color="auto" w:fill="FFFFFF"/>
              </w:rPr>
              <w:t>Twitter username</w:t>
            </w:r>
          </w:p>
        </w:tc>
        <w:tc>
          <w:tcPr>
            <w:tcW w:w="29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hideMark/>
          </w:tcPr>
          <w:p w14:paraId="0B2E2037" w14:textId="77777777" w:rsidR="000F7850" w:rsidRPr="00A97145" w:rsidRDefault="000F7850" w:rsidP="00DE03A1">
            <w:pPr>
              <w:rPr>
                <w:sz w:val="22"/>
                <w:highlight w:val="lightGray"/>
                <w:shd w:val="clear" w:color="auto" w:fill="FFFFFF"/>
              </w:rPr>
            </w:pPr>
            <w:r w:rsidRPr="00A97145">
              <w:rPr>
                <w:sz w:val="22"/>
                <w:highlight w:val="lightGray"/>
                <w:shd w:val="clear" w:color="auto" w:fill="FFFFFF"/>
              </w:rPr>
              <w:t>Name</w:t>
            </w:r>
          </w:p>
        </w:tc>
        <w:tc>
          <w:tcPr>
            <w:tcW w:w="7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hideMark/>
          </w:tcPr>
          <w:p w14:paraId="039696DB" w14:textId="77777777" w:rsidR="000F7850" w:rsidRPr="00A97145" w:rsidRDefault="000F7850" w:rsidP="00DE03A1">
            <w:pPr>
              <w:rPr>
                <w:sz w:val="22"/>
                <w:highlight w:val="lightGray"/>
                <w:shd w:val="clear" w:color="auto" w:fill="FFFFFF"/>
              </w:rPr>
            </w:pPr>
            <w:r w:rsidRPr="00A97145">
              <w:rPr>
                <w:sz w:val="22"/>
                <w:highlight w:val="lightGray"/>
                <w:shd w:val="clear" w:color="auto" w:fill="FFFFFF"/>
              </w:rPr>
              <w:t>%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hideMark/>
          </w:tcPr>
          <w:p w14:paraId="4325FDDD" w14:textId="77777777" w:rsidR="000F7850" w:rsidRPr="00A97145" w:rsidRDefault="000F7850" w:rsidP="00DE03A1">
            <w:pPr>
              <w:rPr>
                <w:sz w:val="22"/>
                <w:highlight w:val="lightGray"/>
                <w:shd w:val="clear" w:color="auto" w:fill="FFFFFF"/>
              </w:rPr>
            </w:pPr>
            <w:r w:rsidRPr="00A97145">
              <w:rPr>
                <w:sz w:val="22"/>
                <w:highlight w:val="lightGray"/>
                <w:shd w:val="clear" w:color="auto" w:fill="FFFFFF"/>
              </w:rPr>
              <w:t>Followers</w:t>
            </w:r>
          </w:p>
        </w:tc>
      </w:tr>
      <w:tr w:rsidR="000F7850" w:rsidRPr="008A3267" w14:paraId="48600B44" w14:textId="77777777" w:rsidTr="006C3226">
        <w:trPr>
          <w:trHeight w:val="300"/>
        </w:trPr>
        <w:tc>
          <w:tcPr>
            <w:tcW w:w="18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23B4C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DB5B9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JustinTrudeau</w:t>
            </w:r>
            <w:proofErr w:type="spellEnd"/>
          </w:p>
        </w:tc>
        <w:tc>
          <w:tcPr>
            <w:tcW w:w="29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5557C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Justin Trudeau</w:t>
            </w:r>
          </w:p>
        </w:tc>
        <w:tc>
          <w:tcPr>
            <w:tcW w:w="7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5D97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57.2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4987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5.1M</w:t>
            </w:r>
          </w:p>
        </w:tc>
      </w:tr>
      <w:tr w:rsidR="000F7850" w:rsidRPr="008A3267" w14:paraId="60CCD9C7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9D171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8C33C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BCNews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AA883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BC News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8B80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47.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F84BF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.9M</w:t>
            </w:r>
          </w:p>
        </w:tc>
      </w:tr>
      <w:tr w:rsidR="000F7850" w:rsidRPr="008A3267" w14:paraId="4CA7D060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B963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overnmental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D82A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PHO_Canada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B45D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Dr. Theresa Tam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D35A6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46.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3F8FE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03.0K</w:t>
            </w:r>
          </w:p>
        </w:tc>
      </w:tr>
      <w:tr w:rsidR="000F7850" w:rsidRPr="008A3267" w14:paraId="50859ECA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F1C15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926DC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anadianPM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8B842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anadianPM</w:t>
            </w:r>
            <w:proofErr w:type="spellEnd"/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5A945A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45.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A310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90.1K</w:t>
            </w:r>
          </w:p>
        </w:tc>
      </w:tr>
      <w:tr w:rsidR="000F7850" w:rsidRPr="008A3267" w14:paraId="5E9B0414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2984D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A4E0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TVNews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F02A2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TV News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ECCB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40.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4FCC7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968.3K</w:t>
            </w:r>
          </w:p>
        </w:tc>
      </w:tr>
      <w:tr w:rsidR="000F7850" w:rsidRPr="008A3267" w14:paraId="2A7E5511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F8617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0B34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BarackObama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AB887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Barack Obama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FCC0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8.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62DDE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20.0M</w:t>
            </w:r>
          </w:p>
        </w:tc>
      </w:tr>
      <w:tr w:rsidR="000F7850" w:rsidRPr="008A3267" w14:paraId="0F7792E0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9244C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4FA01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realDonaldTrump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D7DA4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Donald J. Trump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E589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7.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F9A7E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82.4M</w:t>
            </w:r>
          </w:p>
        </w:tc>
      </w:tr>
      <w:tr w:rsidR="000F7850" w:rsidRPr="008A3267" w14:paraId="56F26751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4A62E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C2303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globalnews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042E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lobalnews.ca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2CBF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6.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E6AF8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508.5K</w:t>
            </w:r>
          </w:p>
        </w:tc>
      </w:tr>
      <w:tr w:rsidR="000F7850" w:rsidRPr="008A3267" w14:paraId="7BE5ADDF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282F1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161C5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BCAlerts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9DF5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BC News Alerts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9ED1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3.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DA499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.3M</w:t>
            </w:r>
          </w:p>
        </w:tc>
      </w:tr>
      <w:tr w:rsidR="000F7850" w:rsidRPr="008A3267" w14:paraId="53416108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C2F9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CB473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fordnation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77F71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Doug Ford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5060EA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2.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2C63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15.1K</w:t>
            </w:r>
          </w:p>
        </w:tc>
      </w:tr>
      <w:tr w:rsidR="000F7850" w:rsidRPr="008A3267" w14:paraId="27E3B33C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344D4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850FF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NN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2E7B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NN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3F9DD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1.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97E6F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48.7M</w:t>
            </w:r>
          </w:p>
        </w:tc>
      </w:tr>
      <w:tr w:rsidR="000F7850" w:rsidRPr="008A3267" w14:paraId="3ACBCC4E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5FCA5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E1E7F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globeandmail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8B997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The Globe and Mail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8C05D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7.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C8A9C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.8M</w:t>
            </w:r>
          </w:p>
        </w:tc>
      </w:tr>
      <w:tr w:rsidR="000F7850" w:rsidRPr="008A3267" w14:paraId="23532032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69AF9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830DB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BBCBreaking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B25D6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BBC Breaking News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71C1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5.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DF4E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44.3M</w:t>
            </w:r>
          </w:p>
        </w:tc>
      </w:tr>
      <w:tr w:rsidR="000F7850" w:rsidRPr="008A3267" w14:paraId="74EF6C93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06F5F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17738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P24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B7D79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P24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D7664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4.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7C374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.9M</w:t>
            </w:r>
          </w:p>
        </w:tc>
      </w:tr>
      <w:tr w:rsidR="000F7850" w:rsidRPr="008A3267" w14:paraId="513CDAD9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25464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06DE6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nytimes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ED48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The New York Times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7B56D1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3.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BE76B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46.8M</w:t>
            </w:r>
          </w:p>
        </w:tc>
      </w:tr>
      <w:tr w:rsidR="000F7850" w:rsidRPr="008A3267" w14:paraId="57FD440D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A49F8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881A0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BCTheNational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5AD27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BC News: The National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49C06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2.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6213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12.0K</w:t>
            </w:r>
          </w:p>
        </w:tc>
      </w:tr>
      <w:tr w:rsidR="000F7850" w:rsidRPr="008A3267" w14:paraId="4CAC638E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2889D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3D55F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WhiteHouse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17186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The White House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F17A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1.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0A65F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3.5M</w:t>
            </w:r>
          </w:p>
        </w:tc>
      </w:tr>
      <w:tr w:rsidR="000F7850" w:rsidRPr="008A3267" w14:paraId="05519A21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74134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overnmental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138831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WHO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5CA8F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World Health Organization (WHO)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CC3FB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0.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B60E4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8.0M</w:t>
            </w:r>
          </w:p>
        </w:tc>
      </w:tr>
      <w:tr w:rsidR="000F7850" w:rsidRPr="008A3267" w14:paraId="024193EE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9285D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lastRenderedPageBreak/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6004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nnbrk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E6200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NN Breaking News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66894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0.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AD243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58.1M</w:t>
            </w:r>
          </w:p>
        </w:tc>
      </w:tr>
      <w:tr w:rsidR="000F7850" w:rsidRPr="008A3267" w14:paraId="7AD960B5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D4B2A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elebritie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D69C6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TheEllenShow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3B86F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Ellen DeGeneres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69B1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0.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9740A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80.0M</w:t>
            </w:r>
          </w:p>
        </w:tc>
      </w:tr>
      <w:tr w:rsidR="000F7850" w:rsidRPr="008A3267" w14:paraId="5CC800BF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5FFE6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ECE8A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TorontoStar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36754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Toronto Star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3DF14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0.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5EB58A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.0M</w:t>
            </w:r>
          </w:p>
        </w:tc>
      </w:tr>
      <w:tr w:rsidR="000F7850" w:rsidRPr="008A3267" w14:paraId="0EF122A2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D17F2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078D8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nationalpost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CD3AD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ational Post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5789A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0.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477D1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869.8K</w:t>
            </w:r>
          </w:p>
        </w:tc>
      </w:tr>
      <w:tr w:rsidR="000F7850" w:rsidRPr="008A3267" w14:paraId="36252FD7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CA64B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77B5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BC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949911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BC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C10BC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9.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EE7D2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555.2K</w:t>
            </w:r>
          </w:p>
        </w:tc>
      </w:tr>
      <w:tr w:rsidR="000F7850" w:rsidRPr="008A3267" w14:paraId="7316B872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A91F6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6732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BBCWorld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C9CFA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BBC News (World)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ED55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8.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0A94F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8.4M</w:t>
            </w:r>
          </w:p>
        </w:tc>
      </w:tr>
      <w:tr w:rsidR="000F7850" w:rsidRPr="008A3267" w14:paraId="20A454BE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EE6F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overnmental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DEC3B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anada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7B36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anada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A416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7.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2C9F4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791.2K</w:t>
            </w:r>
          </w:p>
        </w:tc>
      </w:tr>
      <w:tr w:rsidR="000F7850" w:rsidRPr="008A3267" w14:paraId="547604B1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53CF8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elebritie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CFAA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elonmusk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37E01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Elon Musk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D620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7.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C731F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6.2M</w:t>
            </w:r>
          </w:p>
        </w:tc>
      </w:tr>
      <w:tr w:rsidR="000F7850" w:rsidRPr="008A3267" w14:paraId="55EDD346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9ECE2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57451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TVToronto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0299E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TV Toronto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6701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7.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6AE9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532.0K</w:t>
            </w:r>
          </w:p>
        </w:tc>
      </w:tr>
      <w:tr w:rsidR="000F7850" w:rsidRPr="008A3267" w14:paraId="5B4212AC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CF108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BACF2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ityNews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B0F5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ityNews Toronto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98C6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6.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0CEE11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622.0K</w:t>
            </w:r>
          </w:p>
        </w:tc>
      </w:tr>
      <w:tr w:rsidR="000F7850" w:rsidRPr="008A3267" w14:paraId="4D865000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3254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4AEC7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HillaryClinton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5F585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Hillary Clinton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DE9A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4.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88E3B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8.2M</w:t>
            </w:r>
          </w:p>
        </w:tc>
      </w:tr>
      <w:tr w:rsidR="000F7850" w:rsidRPr="008A3267" w14:paraId="647B1285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B8015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elebritie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19462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BillGates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A5C35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Bill Gates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44247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4.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37E23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51.0M</w:t>
            </w:r>
          </w:p>
        </w:tc>
      </w:tr>
      <w:tr w:rsidR="000F7850" w:rsidRPr="008A3267" w14:paraId="7EE3F41F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826F4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overnmental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4C7E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ASA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A57DB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ASA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5F54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4.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2EBBF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8.3M</w:t>
            </w:r>
          </w:p>
        </w:tc>
      </w:tr>
      <w:tr w:rsidR="000F7850" w:rsidRPr="008A3267" w14:paraId="2F19AB9D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19560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overnmental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071641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anBorder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D73C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anada Border Services Agency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80AEE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4.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1D01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05.3K</w:t>
            </w:r>
          </w:p>
        </w:tc>
      </w:tr>
      <w:tr w:rsidR="000F7850" w:rsidRPr="008A3267" w14:paraId="568E764B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D978A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F7927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BCToronto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A9E3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BC Toronto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55A78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4.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08112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572.1K</w:t>
            </w:r>
          </w:p>
        </w:tc>
      </w:tr>
      <w:tr w:rsidR="000F7850" w:rsidRPr="008A3267" w14:paraId="2896DB22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5CF22A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C303B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TUS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72176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resident Trump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F8FD1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3.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13705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0.6M</w:t>
            </w:r>
          </w:p>
        </w:tc>
      </w:tr>
      <w:tr w:rsidR="000F7850" w:rsidRPr="008A3267" w14:paraId="74D45B76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61744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overnmental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B79CB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DCgov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4042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DC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2026A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3.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78CB3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.9M</w:t>
            </w:r>
          </w:p>
        </w:tc>
      </w:tr>
      <w:tr w:rsidR="000F7850" w:rsidRPr="008A3267" w14:paraId="10E4E8B7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C5B6A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FCF70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PattyHajdu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9D1FD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atty Hajdu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AFDE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3.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4A6FD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61.3K</w:t>
            </w:r>
          </w:p>
        </w:tc>
      </w:tr>
      <w:tr w:rsidR="000F7850" w:rsidRPr="008A3267" w14:paraId="53D8D6F5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0737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1B9FC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MichelleObama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CCC06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Michelle Obama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DEA9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3.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1E4F8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5.9M</w:t>
            </w:r>
          </w:p>
        </w:tc>
      </w:tr>
      <w:tr w:rsidR="000F7850" w:rsidRPr="008A3267" w14:paraId="04C58966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BB55A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21A5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BCCanada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4A908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BC Canadian News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7084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3.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25239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20.0K</w:t>
            </w:r>
          </w:p>
        </w:tc>
      </w:tr>
      <w:tr w:rsidR="000F7850" w:rsidRPr="008A3267" w14:paraId="0EC47618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34C521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lastRenderedPageBreak/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B49D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Reuters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CDC36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Reuters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CE4CF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2.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C687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2.1M</w:t>
            </w:r>
          </w:p>
        </w:tc>
      </w:tr>
      <w:tr w:rsidR="000F7850" w:rsidRPr="008A3267" w14:paraId="6BDB166B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F3319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overnmental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3250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ONThealth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708B4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ONTHealth</w:t>
            </w:r>
            <w:proofErr w:type="spellEnd"/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9D22A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2.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7290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66.3K</w:t>
            </w:r>
          </w:p>
        </w:tc>
      </w:tr>
      <w:tr w:rsidR="000F7850" w:rsidRPr="008A3267" w14:paraId="31123E5D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F7F0E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overnmental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15BE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anRevAgency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90920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anada Revenue Agency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3EE4D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2.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E053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60.3K</w:t>
            </w:r>
          </w:p>
        </w:tc>
      </w:tr>
      <w:tr w:rsidR="000F7850" w:rsidRPr="008A3267" w14:paraId="664374E6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F4DC1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overnmental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6A20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CitImmCanada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2DA3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IRCC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7AF4A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2.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8A82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67.5K</w:t>
            </w:r>
          </w:p>
        </w:tc>
      </w:tr>
      <w:tr w:rsidR="000F7850" w:rsidRPr="008A3267" w14:paraId="58BA6A72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E882A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E93E7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weathernetwork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0E80D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The Weather Network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70E27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2.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ACB17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.6M</w:t>
            </w:r>
          </w:p>
        </w:tc>
      </w:tr>
      <w:tr w:rsidR="000F7850" w:rsidRPr="008A3267" w14:paraId="6334C6F5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2891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overnmental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1B32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Safety_Canada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62FF2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ublic Safety Canada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E2F15A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2.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1EB6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16.6K</w:t>
            </w:r>
          </w:p>
        </w:tc>
      </w:tr>
      <w:tr w:rsidR="000F7850" w:rsidRPr="008A3267" w14:paraId="50B523BD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19AB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59460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liberal_party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E07BF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Liberal Party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FFC11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2.5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E6DF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32.4K</w:t>
            </w:r>
          </w:p>
        </w:tc>
      </w:tr>
      <w:tr w:rsidR="000F7850" w:rsidRPr="008A3267" w14:paraId="60373C09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28E1B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677A4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washingtonpost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CABEF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The Washington Post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0E283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2.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A595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6.0M</w:t>
            </w:r>
          </w:p>
        </w:tc>
      </w:tr>
      <w:tr w:rsidR="000F7850" w:rsidRPr="008A3267" w14:paraId="01D1575C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0720D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elebritie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832CA6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Oprah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54A8A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Oprah Winfrey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7126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1.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E96C9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43.2M</w:t>
            </w:r>
          </w:p>
        </w:tc>
      </w:tr>
      <w:tr w:rsidR="000F7850" w:rsidRPr="008A3267" w14:paraId="220A94AC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111FF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05164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BernieSanders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33E1A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Bernie Sanders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64B14A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1.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F233C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2.4M</w:t>
            </w:r>
          </w:p>
        </w:tc>
      </w:tr>
      <w:tr w:rsidR="000F7850" w:rsidRPr="008A3267" w14:paraId="1D8E14C8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F64D4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FE3DA9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TIME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9032B8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TIME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68AC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1.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67DCF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7.3M</w:t>
            </w:r>
          </w:p>
        </w:tc>
      </w:tr>
      <w:tr w:rsidR="000F7850" w:rsidRPr="008A3267" w14:paraId="1076A4F5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BFF8E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C6AE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theJagmeetSingh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5D96DA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Jagmeet</w:t>
            </w:r>
            <w:proofErr w:type="spellEnd"/>
            <w:r w:rsidRPr="008A3267">
              <w:rPr>
                <w:sz w:val="22"/>
                <w:shd w:val="clear" w:color="auto" w:fill="FFFFFF"/>
              </w:rPr>
              <w:t xml:space="preserve"> Singh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7103DB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1.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ADE084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313.2K</w:t>
            </w:r>
          </w:p>
        </w:tc>
      </w:tr>
      <w:tr w:rsidR="000F7850" w:rsidRPr="008A3267" w14:paraId="2F1EE435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A2F2D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4BFA6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AndrewScheer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20D6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Andrew Scheer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58BC9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0.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472800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26.0K</w:t>
            </w:r>
          </w:p>
        </w:tc>
      </w:tr>
      <w:tr w:rsidR="000F7850" w:rsidRPr="008A3267" w14:paraId="0B12BC91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259F9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94C7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PC_HQ</w:t>
            </w:r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A813F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Conservative Party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12487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0.7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73BCF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17.8K</w:t>
            </w:r>
          </w:p>
        </w:tc>
      </w:tr>
      <w:tr w:rsidR="000F7850" w:rsidRPr="008A3267" w14:paraId="22654B2E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8AD1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Politics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61257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JoeBiden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AA878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Joe Biden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1DD31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0.2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379755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6.4M</w:t>
            </w:r>
          </w:p>
        </w:tc>
      </w:tr>
      <w:tr w:rsidR="000F7850" w:rsidRPr="008A3267" w14:paraId="6F20EF20" w14:textId="77777777" w:rsidTr="006C3226">
        <w:trPr>
          <w:trHeight w:val="300"/>
        </w:trPr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01F2FD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ews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CD38E22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proofErr w:type="spellStart"/>
            <w:r w:rsidRPr="008A3267">
              <w:rPr>
                <w:sz w:val="22"/>
                <w:shd w:val="clear" w:color="auto" w:fill="FFFFFF"/>
              </w:rPr>
              <w:t>globalnewsto</w:t>
            </w:r>
            <w:proofErr w:type="spellEnd"/>
          </w:p>
        </w:tc>
        <w:tc>
          <w:tcPr>
            <w:tcW w:w="2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0066FE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Global News Toronto</w:t>
            </w: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7C2AC3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10.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816ADC" w14:textId="77777777" w:rsidR="000F7850" w:rsidRPr="008A3267" w:rsidRDefault="000F7850" w:rsidP="00DE03A1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206.7K</w:t>
            </w:r>
          </w:p>
        </w:tc>
      </w:tr>
      <w:tr w:rsidR="002E36C0" w:rsidRPr="008A3267" w14:paraId="3F175B81" w14:textId="77777777" w:rsidTr="006C3226">
        <w:trPr>
          <w:trHeight w:val="300"/>
        </w:trPr>
        <w:tc>
          <w:tcPr>
            <w:tcW w:w="8514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F29510F" w14:textId="6E55D983" w:rsidR="002E36C0" w:rsidRPr="008A3267" w:rsidRDefault="002E36C0" w:rsidP="000F7850">
            <w:pPr>
              <w:rPr>
                <w:sz w:val="22"/>
                <w:shd w:val="clear" w:color="auto" w:fill="FFFFFF"/>
              </w:rPr>
            </w:pPr>
            <w:r w:rsidRPr="008A3267">
              <w:rPr>
                <w:sz w:val="22"/>
                <w:shd w:val="clear" w:color="auto" w:fill="FFFFFF"/>
              </w:rPr>
              <w:t>N = 10,698 followers of Health Canada and the PHAC that joined Twitter in March or April 2020</w:t>
            </w:r>
            <w:r>
              <w:rPr>
                <w:sz w:val="22"/>
                <w:shd w:val="clear" w:color="auto" w:fill="FFFFFF"/>
              </w:rPr>
              <w:t xml:space="preserve">; </w:t>
            </w:r>
            <w:r w:rsidRPr="008A3267">
              <w:rPr>
                <w:sz w:val="22"/>
                <w:shd w:val="clear" w:color="auto" w:fill="FFFFFF"/>
              </w:rPr>
              <w:t>% - How many of @GovCanHealth followers in the percentage followed a given account; Followers - How many Twitter followers followed each account</w:t>
            </w:r>
          </w:p>
        </w:tc>
      </w:tr>
    </w:tbl>
    <w:p w14:paraId="73A4B353" w14:textId="77777777" w:rsidR="001C4215" w:rsidRDefault="001C4215"/>
    <w:sectPr w:rsidR="001C4215" w:rsidSect="00A71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bEwNTU3NTUzNrFU0lEKTi0uzszPAykwrAUAB0HphywAAAA="/>
  </w:docVars>
  <w:rsids>
    <w:rsidRoot w:val="00802C2F"/>
    <w:rsid w:val="00032539"/>
    <w:rsid w:val="000F7850"/>
    <w:rsid w:val="001676B3"/>
    <w:rsid w:val="001C4215"/>
    <w:rsid w:val="00286374"/>
    <w:rsid w:val="002E36C0"/>
    <w:rsid w:val="004F3115"/>
    <w:rsid w:val="005D7AFA"/>
    <w:rsid w:val="006C3226"/>
    <w:rsid w:val="00802C2F"/>
    <w:rsid w:val="00971A83"/>
    <w:rsid w:val="00BE6A4D"/>
    <w:rsid w:val="00D35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CC5B1F"/>
  <w15:chartTrackingRefBased/>
  <w15:docId w15:val="{0682C9A5-72A5-47D9-8EBE-7C8727BB2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86374"/>
    <w:pPr>
      <w:spacing w:line="480" w:lineRule="auto"/>
    </w:pPr>
    <w:rPr>
      <w:rFonts w:ascii="Times New Roman" w:eastAsia="Calibri" w:hAnsi="Times New Roman" w:cs="Arial"/>
      <w:sz w:val="24"/>
      <w:lang w:val="en-C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45DB91-EFE7-4B75-825B-75F34B997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an Michael</dc:creator>
  <cp:keywords/>
  <dc:description/>
  <cp:lastModifiedBy>Haman Michael</cp:lastModifiedBy>
  <cp:revision>7</cp:revision>
  <dcterms:created xsi:type="dcterms:W3CDTF">2020-11-16T21:03:00Z</dcterms:created>
  <dcterms:modified xsi:type="dcterms:W3CDTF">2021-01-13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csl.mendeley.com/styles/522987001/apa-2-mexiko</vt:lpwstr>
  </property>
  <property fmtid="{D5CDD505-2E9C-101B-9397-08002B2CF9AE}" pid="5" name="Mendeley Recent Style Name 1_1">
    <vt:lpwstr>American Psychological Association 6th edition - M H</vt:lpwstr>
  </property>
  <property fmtid="{D5CDD505-2E9C-101B-9397-08002B2CF9AE}" pid="6" name="Mendeley Recent Style Id 2_1">
    <vt:lpwstr>http://csl.mendeley.com/styles/567751211/apa-2-mexiko</vt:lpwstr>
  </property>
  <property fmtid="{D5CDD505-2E9C-101B-9397-08002B2CF9AE}" pid="7" name="Mendeley Recent Style Name 2_1">
    <vt:lpwstr>American Psychological Association 6th edition - M H - Michael Hama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csl.mendeley.com/styles/567751211/apa</vt:lpwstr>
  </property>
  <property fmtid="{D5CDD505-2E9C-101B-9397-08002B2CF9AE}" pid="11" name="Mendeley Recent Style Name 4_1">
    <vt:lpwstr>American Psychological Association 7th edition - et al. 1810</vt:lpwstr>
  </property>
  <property fmtid="{D5CDD505-2E9C-101B-9397-08002B2CF9AE}" pid="12" name="Mendeley Recent Style Id 5_1">
    <vt:lpwstr>https://csl.mendeley.com/styles/567751211/apa</vt:lpwstr>
  </property>
  <property fmtid="{D5CDD505-2E9C-101B-9397-08002B2CF9AE}" pid="13" name="Mendeley Recent Style Name 5_1">
    <vt:lpwstr>American Psychological Association 7th edition - et al. mh</vt:lpwstr>
  </property>
  <property fmtid="{D5CDD505-2E9C-101B-9397-08002B2CF9AE}" pid="14" name="Mendeley Recent Style Id 6_1">
    <vt:lpwstr>http://www.zotero.org/styles/iso690-author-date-cs</vt:lpwstr>
  </property>
  <property fmtid="{D5CDD505-2E9C-101B-9397-08002B2CF9AE}" pid="15" name="Mendeley Recent Style Name 6_1">
    <vt:lpwstr>ISO-690 (author-date, Czech)</vt:lpwstr>
  </property>
  <property fmtid="{D5CDD505-2E9C-101B-9397-08002B2CF9AE}" pid="16" name="Mendeley Recent Style Id 7_1">
    <vt:lpwstr>http://csl.mendeley.com/styles/522987001/latin-american-perspectives-3</vt:lpwstr>
  </property>
  <property fmtid="{D5CDD505-2E9C-101B-9397-08002B2CF9AE}" pid="17" name="Mendeley Recent Style Name 7_1">
    <vt:lpwstr>Latin American Perspectives - M H</vt:lpwstr>
  </property>
  <property fmtid="{D5CDD505-2E9C-101B-9397-08002B2CF9AE}" pid="18" name="Mendeley Recent Style Id 8_1">
    <vt:lpwstr>http://csl.mendeley.com/styles/522987001/latin-american-perspectives-2</vt:lpwstr>
  </property>
  <property fmtid="{D5CDD505-2E9C-101B-9397-08002B2CF9AE}" pid="19" name="Mendeley Recent Style Name 8_1">
    <vt:lpwstr>Latin American Perspectives - M H</vt:lpwstr>
  </property>
  <property fmtid="{D5CDD505-2E9C-101B-9397-08002B2CF9AE}" pid="20" name="Mendeley Recent Style Id 9_1">
    <vt:lpwstr>http://www.zotero.org/styles/sage-harvard</vt:lpwstr>
  </property>
  <property fmtid="{D5CDD505-2E9C-101B-9397-08002B2CF9AE}" pid="21" name="Mendeley Recent Style Name 9_1">
    <vt:lpwstr>SAGE - Harvard</vt:lpwstr>
  </property>
</Properties>
</file>